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EF1EC" w14:textId="62A81BDC" w:rsidR="00483150" w:rsidRDefault="004C5F5C" w:rsidP="004C5F5C">
      <w:pPr>
        <w:jc w:val="center"/>
        <w:rPr>
          <w:sz w:val="24"/>
          <w:szCs w:val="28"/>
        </w:rPr>
      </w:pPr>
      <w:r w:rsidRPr="004C5F5C">
        <w:rPr>
          <w:rFonts w:hint="eastAsia"/>
          <w:sz w:val="24"/>
          <w:szCs w:val="28"/>
        </w:rPr>
        <w:t>화공 인공지능 책 회의</w:t>
      </w:r>
    </w:p>
    <w:p w14:paraId="6641AC99" w14:textId="00875615" w:rsidR="004C5F5C" w:rsidRDefault="004C5F5C" w:rsidP="004C5F5C">
      <w:pPr>
        <w:jc w:val="left"/>
      </w:pPr>
    </w:p>
    <w:p w14:paraId="62FE17B4" w14:textId="420B4F4D" w:rsidR="004C5F5C" w:rsidRDefault="004C5F5C" w:rsidP="004C5F5C">
      <w:pPr>
        <w:jc w:val="left"/>
      </w:pPr>
      <w:r>
        <w:rPr>
          <w:rFonts w:hint="eastAsia"/>
        </w:rPr>
        <w:t>회의일</w:t>
      </w:r>
      <w:r>
        <w:t>: 202</w:t>
      </w:r>
      <w:r w:rsidR="002B6CD3">
        <w:t>2</w:t>
      </w:r>
      <w:r>
        <w:t>-</w:t>
      </w:r>
      <w:r w:rsidR="002B6CD3">
        <w:t>0</w:t>
      </w:r>
      <w:r w:rsidR="00173F8D">
        <w:t>2</w:t>
      </w:r>
      <w:r>
        <w:t>-</w:t>
      </w:r>
      <w:r w:rsidR="00173F8D">
        <w:t>09</w:t>
      </w:r>
    </w:p>
    <w:p w14:paraId="3668534C" w14:textId="207D8055" w:rsidR="004C5F5C" w:rsidRDefault="004C5F5C" w:rsidP="004C5F5C">
      <w:pPr>
        <w:jc w:val="left"/>
      </w:pPr>
      <w:r>
        <w:rPr>
          <w:rFonts w:hint="eastAsia"/>
        </w:rPr>
        <w:t>참석자</w:t>
      </w:r>
      <w:r>
        <w:t xml:space="preserve">: </w:t>
      </w:r>
      <w:r>
        <w:rPr>
          <w:rFonts w:hint="eastAsia"/>
        </w:rPr>
        <w:t>문일</w:t>
      </w:r>
      <w:r>
        <w:t xml:space="preserve"> </w:t>
      </w:r>
      <w:r>
        <w:rPr>
          <w:rFonts w:hint="eastAsia"/>
        </w:rPr>
        <w:t>교수님</w:t>
      </w:r>
      <w:r>
        <w:t xml:space="preserve">, </w:t>
      </w:r>
      <w:r>
        <w:rPr>
          <w:rFonts w:hint="eastAsia"/>
        </w:rPr>
        <w:t>김지용 교수님,</w:t>
      </w:r>
      <w:r>
        <w:t xml:space="preserve"> </w:t>
      </w:r>
      <w:proofErr w:type="spellStart"/>
      <w:r>
        <w:rPr>
          <w:rFonts w:hint="eastAsia"/>
        </w:rPr>
        <w:t>원왕연</w:t>
      </w:r>
      <w:proofErr w:type="spellEnd"/>
      <w:r>
        <w:rPr>
          <w:rFonts w:hint="eastAsia"/>
        </w:rPr>
        <w:t xml:space="preserve"> 교수님,</w:t>
      </w:r>
      <w:r>
        <w:t xml:space="preserve"> </w:t>
      </w:r>
      <w:r>
        <w:rPr>
          <w:rFonts w:hint="eastAsia"/>
        </w:rPr>
        <w:t>김창수 연구원,</w:t>
      </w:r>
      <w:r>
        <w:t xml:space="preserve"> </w:t>
      </w:r>
      <w:r>
        <w:rPr>
          <w:rFonts w:hint="eastAsia"/>
        </w:rPr>
        <w:t>안병찬 연구원,</w:t>
      </w:r>
      <w:r>
        <w:t xml:space="preserve"> </w:t>
      </w:r>
      <w:r>
        <w:rPr>
          <w:rFonts w:hint="eastAsia"/>
        </w:rPr>
        <w:t>장교진 연구원,</w:t>
      </w:r>
      <w:r>
        <w:t xml:space="preserve"> </w:t>
      </w:r>
      <w:r>
        <w:rPr>
          <w:rFonts w:hint="eastAsia"/>
        </w:rPr>
        <w:t>홍석영 연구원</w:t>
      </w:r>
    </w:p>
    <w:p w14:paraId="51CE5503" w14:textId="7F85E509" w:rsidR="00CD60EB" w:rsidRDefault="004C5F5C" w:rsidP="00173F8D">
      <w:pPr>
        <w:jc w:val="left"/>
        <w:rPr>
          <w:rFonts w:hint="eastAsia"/>
        </w:rPr>
      </w:pPr>
      <w:r>
        <w:rPr>
          <w:rFonts w:hint="eastAsia"/>
        </w:rPr>
        <w:t>회의 내용</w:t>
      </w:r>
      <w:r>
        <w:t>:</w:t>
      </w:r>
    </w:p>
    <w:p w14:paraId="62E2F68D" w14:textId="3E93D33D" w:rsidR="00173F8D" w:rsidRDefault="00173F8D" w:rsidP="002008B6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챕터 작성</w:t>
      </w:r>
    </w:p>
    <w:p w14:paraId="67E63F0C" w14:textId="66E3BFB1" w:rsidR="00173F8D" w:rsidRDefault="008C32B3" w:rsidP="00173F8D">
      <w:pPr>
        <w:pStyle w:val="a3"/>
        <w:ind w:leftChars="0"/>
        <w:jc w:val="left"/>
      </w:pPr>
      <w:r>
        <w:rPr>
          <w:rFonts w:hint="eastAsia"/>
        </w:rPr>
        <w:t>각 챕터 내에서 소제목 및</w:t>
      </w:r>
      <w:r>
        <w:t xml:space="preserve"> </w:t>
      </w:r>
      <w:r>
        <w:rPr>
          <w:rFonts w:hint="eastAsia"/>
        </w:rPr>
        <w:t>캡션 넘버링</w:t>
      </w:r>
    </w:p>
    <w:p w14:paraId="441FAC71" w14:textId="45D4EF71" w:rsidR="008C32B3" w:rsidRDefault="008C32B3" w:rsidP="00173F8D">
      <w:pPr>
        <w:pStyle w:val="a3"/>
        <w:ind w:leftChars="0"/>
        <w:jc w:val="left"/>
      </w:pPr>
      <w:r>
        <w:rPr>
          <w:rFonts w:hint="eastAsia"/>
        </w:rPr>
        <w:t>그림의 경우 본문과 연결 필요</w:t>
      </w:r>
    </w:p>
    <w:p w14:paraId="3870613A" w14:textId="28277899" w:rsidR="008C32B3" w:rsidRDefault="008320B1" w:rsidP="00173F8D">
      <w:pPr>
        <w:pStyle w:val="a3"/>
        <w:ind w:leftChars="0"/>
        <w:jc w:val="left"/>
        <w:rPr>
          <w:rFonts w:hint="eastAsia"/>
        </w:rPr>
      </w:pPr>
      <w:r>
        <w:rPr>
          <w:rFonts w:hint="eastAsia"/>
        </w:rPr>
        <w:t>챕터 작성 후 공유 폴더 업로드 또는 홍석영 연구원에게 송부</w:t>
      </w:r>
    </w:p>
    <w:p w14:paraId="3A4817F0" w14:textId="4EB07771" w:rsidR="002008B6" w:rsidRDefault="002008B6" w:rsidP="002008B6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기타</w:t>
      </w:r>
    </w:p>
    <w:p w14:paraId="76B50EA5" w14:textId="6E599084" w:rsidR="002B6CD3" w:rsidRPr="002008B6" w:rsidRDefault="006E00BD" w:rsidP="003B0A85">
      <w:pPr>
        <w:pStyle w:val="a3"/>
        <w:ind w:leftChars="0"/>
        <w:jc w:val="left"/>
        <w:rPr>
          <w:rFonts w:hint="eastAsia"/>
        </w:rPr>
      </w:pPr>
      <w:r>
        <w:rPr>
          <w:rFonts w:hint="eastAsia"/>
        </w:rPr>
        <w:t xml:space="preserve">출판사 </w:t>
      </w:r>
      <w:proofErr w:type="spellStart"/>
      <w:proofErr w:type="gramStart"/>
      <w:r>
        <w:rPr>
          <w:rFonts w:hint="eastAsia"/>
        </w:rPr>
        <w:t>컨택</w:t>
      </w:r>
      <w:proofErr w:type="spellEnd"/>
      <w:r>
        <w:t xml:space="preserve"> :</w:t>
      </w:r>
      <w:proofErr w:type="gramEnd"/>
      <w:r>
        <w:t xml:space="preserve"> </w:t>
      </w:r>
      <w:r>
        <w:rPr>
          <w:rFonts w:hint="eastAsia"/>
        </w:rPr>
        <w:t>홍보</w:t>
      </w:r>
      <w:r>
        <w:t xml:space="preserve"> </w:t>
      </w:r>
      <w:r>
        <w:rPr>
          <w:rFonts w:hint="eastAsia"/>
        </w:rPr>
        <w:t xml:space="preserve">및 판매 </w:t>
      </w:r>
      <w:r w:rsidR="008320B1">
        <w:rPr>
          <w:rFonts w:hint="eastAsia"/>
        </w:rPr>
        <w:t>고려</w:t>
      </w:r>
    </w:p>
    <w:p w14:paraId="375F6C3E" w14:textId="0C487864" w:rsidR="002008B6" w:rsidRDefault="002008B6" w:rsidP="002008B6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추후 일정</w:t>
      </w:r>
    </w:p>
    <w:p w14:paraId="533F5810" w14:textId="20FE742C" w:rsidR="002B6CD3" w:rsidRDefault="00273C10" w:rsidP="002B6CD3">
      <w:pPr>
        <w:pStyle w:val="a3"/>
        <w:ind w:leftChars="0"/>
        <w:jc w:val="left"/>
      </w:pPr>
      <w:r>
        <w:t>2/</w:t>
      </w:r>
      <w:r w:rsidR="006E00BD">
        <w:t>17</w:t>
      </w:r>
      <w:r>
        <w:t xml:space="preserve"> </w:t>
      </w:r>
      <w:r w:rsidR="002B6CD3">
        <w:rPr>
          <w:rFonts w:hint="eastAsia"/>
        </w:rPr>
        <w:t>오후</w:t>
      </w:r>
      <w:r w:rsidR="002B6CD3">
        <w:t xml:space="preserve"> </w:t>
      </w:r>
      <w:r w:rsidR="006E00BD">
        <w:t>3</w:t>
      </w:r>
      <w:r w:rsidR="002B6CD3">
        <w:rPr>
          <w:rFonts w:hint="eastAsia"/>
        </w:rPr>
        <w:t>시</w:t>
      </w:r>
      <w:r w:rsidR="002B6CD3">
        <w:t xml:space="preserve"> </w:t>
      </w:r>
      <w:proofErr w:type="gramStart"/>
      <w:r w:rsidR="002B6CD3">
        <w:rPr>
          <w:rFonts w:hint="eastAsia"/>
        </w:rPr>
        <w:t xml:space="preserve">회의 </w:t>
      </w:r>
      <w:r w:rsidR="002B6CD3">
        <w:t>:</w:t>
      </w:r>
      <w:proofErr w:type="gramEnd"/>
      <w:r w:rsidR="002B6CD3">
        <w:t xml:space="preserve"> </w:t>
      </w:r>
      <w:r w:rsidR="002B6CD3">
        <w:rPr>
          <w:rFonts w:hint="eastAsia"/>
        </w:rPr>
        <w:t xml:space="preserve">각 학교 </w:t>
      </w:r>
      <w:r w:rsidR="006E00BD">
        <w:rPr>
          <w:rFonts w:hint="eastAsia"/>
        </w:rPr>
        <w:t>남은</w:t>
      </w:r>
      <w:r w:rsidR="002B6CD3">
        <w:t xml:space="preserve"> </w:t>
      </w:r>
      <w:r w:rsidR="002B6CD3">
        <w:rPr>
          <w:rFonts w:hint="eastAsia"/>
        </w:rPr>
        <w:t>챕터 작성</w:t>
      </w:r>
      <w:r w:rsidR="006E00BD">
        <w:rPr>
          <w:rFonts w:hint="eastAsia"/>
        </w:rPr>
        <w:t xml:space="preserve"> 및 마무리</w:t>
      </w:r>
    </w:p>
    <w:p w14:paraId="457A3A2F" w14:textId="42EED681" w:rsidR="002008B6" w:rsidRPr="00DE5D91" w:rsidRDefault="002008B6" w:rsidP="002008B6">
      <w:pPr>
        <w:pStyle w:val="a3"/>
        <w:ind w:leftChars="0"/>
        <w:jc w:val="left"/>
      </w:pPr>
      <w:r>
        <w:rPr>
          <w:rFonts w:hint="eastAsia"/>
        </w:rPr>
        <w:t xml:space="preserve"> </w:t>
      </w:r>
    </w:p>
    <w:sectPr w:rsidR="002008B6" w:rsidRPr="00DE5D91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F8751F" w14:textId="77777777" w:rsidR="00D22B3A" w:rsidRDefault="00D22B3A" w:rsidP="00FB4460">
      <w:pPr>
        <w:spacing w:after="0" w:line="240" w:lineRule="auto"/>
      </w:pPr>
      <w:r>
        <w:separator/>
      </w:r>
    </w:p>
  </w:endnote>
  <w:endnote w:type="continuationSeparator" w:id="0">
    <w:p w14:paraId="12A77194" w14:textId="77777777" w:rsidR="00D22B3A" w:rsidRDefault="00D22B3A" w:rsidP="00FB44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61A94A" w14:textId="77777777" w:rsidR="00D22B3A" w:rsidRDefault="00D22B3A" w:rsidP="00FB4460">
      <w:pPr>
        <w:spacing w:after="0" w:line="240" w:lineRule="auto"/>
      </w:pPr>
      <w:r>
        <w:separator/>
      </w:r>
    </w:p>
  </w:footnote>
  <w:footnote w:type="continuationSeparator" w:id="0">
    <w:p w14:paraId="786C3D35" w14:textId="77777777" w:rsidR="00D22B3A" w:rsidRDefault="00D22B3A" w:rsidP="00FB44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6755F6"/>
    <w:multiLevelType w:val="hybridMultilevel"/>
    <w:tmpl w:val="C58E768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2MDY0NzUxsTAxszBV0lEKTi0uzszPAykwqwUA3vjtoCwAAAA="/>
  </w:docVars>
  <w:rsids>
    <w:rsidRoot w:val="004C5F5C"/>
    <w:rsid w:val="00010158"/>
    <w:rsid w:val="00056618"/>
    <w:rsid w:val="000A5A1E"/>
    <w:rsid w:val="000F549F"/>
    <w:rsid w:val="00173F8D"/>
    <w:rsid w:val="002008B6"/>
    <w:rsid w:val="00211A87"/>
    <w:rsid w:val="00266975"/>
    <w:rsid w:val="00273C10"/>
    <w:rsid w:val="002801B6"/>
    <w:rsid w:val="00284C3D"/>
    <w:rsid w:val="002B6AF8"/>
    <w:rsid w:val="002B6CD3"/>
    <w:rsid w:val="003B0A85"/>
    <w:rsid w:val="00483150"/>
    <w:rsid w:val="004C5F5C"/>
    <w:rsid w:val="005757B9"/>
    <w:rsid w:val="006E00BD"/>
    <w:rsid w:val="006E105C"/>
    <w:rsid w:val="007073F3"/>
    <w:rsid w:val="007256C1"/>
    <w:rsid w:val="007C28E7"/>
    <w:rsid w:val="007C68E2"/>
    <w:rsid w:val="008320B1"/>
    <w:rsid w:val="00857E4C"/>
    <w:rsid w:val="00886AA8"/>
    <w:rsid w:val="008C32B3"/>
    <w:rsid w:val="00966221"/>
    <w:rsid w:val="00966240"/>
    <w:rsid w:val="009B68D5"/>
    <w:rsid w:val="00A63C07"/>
    <w:rsid w:val="00A82741"/>
    <w:rsid w:val="00AA5E45"/>
    <w:rsid w:val="00AB3B87"/>
    <w:rsid w:val="00BA581C"/>
    <w:rsid w:val="00C4004C"/>
    <w:rsid w:val="00CD60EB"/>
    <w:rsid w:val="00D07F33"/>
    <w:rsid w:val="00D22B3A"/>
    <w:rsid w:val="00D246BE"/>
    <w:rsid w:val="00DA4B33"/>
    <w:rsid w:val="00DE5D91"/>
    <w:rsid w:val="00E137D4"/>
    <w:rsid w:val="00E15C20"/>
    <w:rsid w:val="00F75A25"/>
    <w:rsid w:val="00F80D64"/>
    <w:rsid w:val="00FB4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B0C8BC"/>
  <w15:chartTrackingRefBased/>
  <w15:docId w15:val="{0A0BA860-6379-4A3D-9840-812C93D52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C5F5C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FB446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FB4460"/>
  </w:style>
  <w:style w:type="paragraph" w:styleId="a5">
    <w:name w:val="footer"/>
    <w:basedOn w:val="a"/>
    <w:link w:val="Char0"/>
    <w:uiPriority w:val="99"/>
    <w:unhideWhenUsed/>
    <w:rsid w:val="00FB446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FB4460"/>
  </w:style>
  <w:style w:type="character" w:styleId="a6">
    <w:name w:val="Hyperlink"/>
    <w:basedOn w:val="a0"/>
    <w:uiPriority w:val="99"/>
    <w:semiHidden/>
    <w:unhideWhenUsed/>
    <w:rsid w:val="00DA4B3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7</Words>
  <Characters>212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장교진</dc:creator>
  <cp:keywords/>
  <dc:description/>
  <cp:lastModifiedBy>장교진</cp:lastModifiedBy>
  <cp:revision>6</cp:revision>
  <dcterms:created xsi:type="dcterms:W3CDTF">2022-02-09T07:30:00Z</dcterms:created>
  <dcterms:modified xsi:type="dcterms:W3CDTF">2022-02-09T07:33:00Z</dcterms:modified>
</cp:coreProperties>
</file>